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0996E" w14:textId="706476DE" w:rsidR="00492E49" w:rsidRDefault="00492E49" w:rsidP="001528F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8C36CE" wp14:editId="0976F03D">
                <wp:simplePos x="0" y="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3246120" cy="457200"/>
                <wp:effectExtent l="0" t="0" r="11430" b="1905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612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2E806ED8" w14:textId="32899CC8" w:rsidR="00492E49" w:rsidRPr="00492E49" w:rsidRDefault="001528F7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8"/>
                                <w:szCs w:val="48"/>
                                <w:u w:val="single"/>
                              </w:rPr>
                            </w:pPr>
                            <w:r w:rsidRPr="001528F7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8"/>
                                <w:szCs w:val="48"/>
                                <w:u w:val="single"/>
                              </w:rPr>
                              <w:t>CNN Model on Cifar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8C36C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0;width:255.6pt;height:36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" fillcolor="white [3201]" strokecolor="white [3212]" strokeweight=".5pt">
                <v:textbox>
                  <w:txbxContent>
                    <w:p w14:paraId="2E806ED8" w14:textId="32899CC8" w:rsidR="00492E49" w:rsidRPr="00492E49" w:rsidRDefault="001528F7">
                      <w:pPr>
                        <w:rPr>
                          <w:rFonts w:ascii="Times New Roman" w:hAnsi="Times New Roman" w:cs="Times New Roman"/>
                          <w:b/>
                          <w:bCs/>
                          <w:sz w:val="48"/>
                          <w:szCs w:val="48"/>
                          <w:u w:val="single"/>
                        </w:rPr>
                      </w:pPr>
                      <w:r w:rsidRPr="001528F7">
                        <w:rPr>
                          <w:rFonts w:ascii="Times New Roman" w:hAnsi="Times New Roman" w:cs="Times New Roman"/>
                          <w:b/>
                          <w:bCs/>
                          <w:sz w:val="48"/>
                          <w:szCs w:val="48"/>
                          <w:u w:val="single"/>
                        </w:rPr>
                        <w:t>CNN Model on Cifar10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593118A9" w14:textId="4B8BE888" w:rsidR="001528F7" w:rsidRDefault="001528F7" w:rsidP="001528F7"/>
    <w:p w14:paraId="51647AC7" w14:textId="16C7082D" w:rsidR="001528F7" w:rsidRDefault="001528F7" w:rsidP="001528F7"/>
    <w:p w14:paraId="6C915EB1" w14:textId="748C3ABF" w:rsidR="001528F7" w:rsidRDefault="001528F7" w:rsidP="001528F7">
      <w:r>
        <w:rPr>
          <w:noProof/>
        </w:rPr>
        <w:drawing>
          <wp:inline distT="0" distB="0" distL="0" distR="0" wp14:anchorId="471FA1D6" wp14:editId="6FBFBE5B">
            <wp:extent cx="9349740" cy="4267200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4974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6993D" w14:textId="722189B5" w:rsidR="001528F7" w:rsidRDefault="001528F7" w:rsidP="001528F7"/>
    <w:p w14:paraId="0BACC8B6" w14:textId="7E9CAD94" w:rsidR="001528F7" w:rsidRDefault="001528F7" w:rsidP="001528F7"/>
    <w:p w14:paraId="5BBC0132" w14:textId="5686D3DF" w:rsidR="001528F7" w:rsidRDefault="001528F7" w:rsidP="001528F7"/>
    <w:p w14:paraId="65A2A806" w14:textId="77777777" w:rsidR="001528F7" w:rsidRDefault="001528F7" w:rsidP="001528F7"/>
    <w:p w14:paraId="0D7B03C2" w14:textId="2C14E5FE" w:rsidR="001528F7" w:rsidRDefault="001528F7" w:rsidP="001528F7">
      <w:r>
        <w:rPr>
          <w:noProof/>
        </w:rPr>
        <w:drawing>
          <wp:inline distT="0" distB="0" distL="0" distR="0" wp14:anchorId="313FF063" wp14:editId="38A0481A">
            <wp:extent cx="9349740" cy="4168140"/>
            <wp:effectExtent l="0" t="0" r="381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49740" cy="416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C805C2" w14:textId="6C91BE10" w:rsidR="001528F7" w:rsidRDefault="001528F7" w:rsidP="001528F7"/>
    <w:p w14:paraId="2E355CCE" w14:textId="50362161" w:rsidR="001528F7" w:rsidRDefault="001528F7" w:rsidP="001528F7"/>
    <w:p w14:paraId="47AB5836" w14:textId="1363DE85" w:rsidR="001528F7" w:rsidRDefault="001528F7" w:rsidP="001528F7"/>
    <w:p w14:paraId="795C520E" w14:textId="77777777" w:rsidR="001528F7" w:rsidRDefault="001528F7" w:rsidP="001528F7"/>
    <w:p w14:paraId="5EE3A627" w14:textId="4C1B357D" w:rsidR="001528F7" w:rsidRDefault="001528F7" w:rsidP="001528F7"/>
    <w:p w14:paraId="4ADFDDAB" w14:textId="0947BA1F" w:rsidR="001528F7" w:rsidRDefault="001528F7" w:rsidP="001528F7"/>
    <w:p w14:paraId="1FBBF84D" w14:textId="09316EED" w:rsidR="001528F7" w:rsidRDefault="001528F7" w:rsidP="001528F7"/>
    <w:p w14:paraId="4879427A" w14:textId="77777777" w:rsidR="001528F7" w:rsidRDefault="001528F7" w:rsidP="001528F7"/>
    <w:p w14:paraId="25218C4B" w14:textId="6EF82DFD" w:rsidR="001528F7" w:rsidRDefault="001528F7" w:rsidP="001528F7">
      <w:r>
        <w:rPr>
          <w:noProof/>
        </w:rPr>
        <w:drawing>
          <wp:inline distT="0" distB="0" distL="0" distR="0" wp14:anchorId="36C743DF" wp14:editId="688EC984">
            <wp:extent cx="9349740" cy="4320540"/>
            <wp:effectExtent l="0" t="0" r="381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49740" cy="432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0943C9" w14:textId="787A600A" w:rsidR="001528F7" w:rsidRDefault="001528F7" w:rsidP="001528F7"/>
    <w:p w14:paraId="09C360AA" w14:textId="7FAC4D08" w:rsidR="001528F7" w:rsidRDefault="001528F7" w:rsidP="001528F7"/>
    <w:p w14:paraId="10141F73" w14:textId="6F0735D9" w:rsidR="001528F7" w:rsidRDefault="001528F7" w:rsidP="001528F7"/>
    <w:p w14:paraId="02A9B315" w14:textId="4347D9D0" w:rsidR="001528F7" w:rsidRDefault="001528F7" w:rsidP="001528F7"/>
    <w:p w14:paraId="367BC859" w14:textId="45C1C943" w:rsidR="001528F7" w:rsidRDefault="001528F7" w:rsidP="001528F7"/>
    <w:p w14:paraId="4FCA7C1C" w14:textId="77777777" w:rsidR="001528F7" w:rsidRDefault="001528F7" w:rsidP="001528F7"/>
    <w:p w14:paraId="29B21670" w14:textId="26081431" w:rsidR="001528F7" w:rsidRDefault="001528F7" w:rsidP="001528F7">
      <w:r>
        <w:rPr>
          <w:noProof/>
        </w:rPr>
        <w:drawing>
          <wp:inline distT="0" distB="0" distL="0" distR="0" wp14:anchorId="0AA40BBC" wp14:editId="39D7E2EA">
            <wp:extent cx="9357360" cy="432816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7360" cy="432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FB635C" w14:textId="19E64B89" w:rsidR="001528F7" w:rsidRDefault="001528F7" w:rsidP="001528F7"/>
    <w:p w14:paraId="32EC8F60" w14:textId="38453017" w:rsidR="001528F7" w:rsidRDefault="001528F7" w:rsidP="001528F7"/>
    <w:p w14:paraId="5152B081" w14:textId="6C4A3002" w:rsidR="001528F7" w:rsidRDefault="001528F7" w:rsidP="001528F7"/>
    <w:p w14:paraId="7520B32F" w14:textId="02871906" w:rsidR="001528F7" w:rsidRDefault="001528F7" w:rsidP="001528F7"/>
    <w:p w14:paraId="13D7B3E7" w14:textId="77777777" w:rsidR="001528F7" w:rsidRDefault="001528F7" w:rsidP="001528F7"/>
    <w:p w14:paraId="2D5D1152" w14:textId="551D6BA7" w:rsidR="001528F7" w:rsidRDefault="001528F7" w:rsidP="001528F7">
      <w:r>
        <w:rPr>
          <w:noProof/>
        </w:rPr>
        <w:drawing>
          <wp:inline distT="0" distB="0" distL="0" distR="0" wp14:anchorId="00639F94" wp14:editId="06C2EAC8">
            <wp:extent cx="9349740" cy="4343400"/>
            <wp:effectExtent l="0" t="0" r="381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49740" cy="434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B7C221" w14:textId="789F4B5E" w:rsidR="001528F7" w:rsidRDefault="001528F7" w:rsidP="001528F7"/>
    <w:p w14:paraId="121B5E1F" w14:textId="3EF6803D" w:rsidR="001528F7" w:rsidRDefault="001528F7" w:rsidP="001528F7"/>
    <w:p w14:paraId="11A267C0" w14:textId="1E72DE16" w:rsidR="001528F7" w:rsidRDefault="001528F7" w:rsidP="001528F7"/>
    <w:p w14:paraId="37BEA159" w14:textId="2740A561" w:rsidR="001528F7" w:rsidRDefault="001528F7" w:rsidP="001528F7"/>
    <w:p w14:paraId="26FBE387" w14:textId="77777777" w:rsidR="001528F7" w:rsidRDefault="001528F7" w:rsidP="001528F7"/>
    <w:p w14:paraId="48F28F0C" w14:textId="77777777" w:rsidR="001528F7" w:rsidRDefault="001528F7" w:rsidP="001528F7"/>
    <w:p w14:paraId="293AD23E" w14:textId="77777777" w:rsidR="001528F7" w:rsidRDefault="001528F7" w:rsidP="001528F7"/>
    <w:p w14:paraId="7615501A" w14:textId="1EDD448E" w:rsidR="001528F7" w:rsidRDefault="001528F7" w:rsidP="001528F7">
      <w:r>
        <w:rPr>
          <w:noProof/>
        </w:rPr>
        <w:drawing>
          <wp:inline distT="0" distB="0" distL="0" distR="0" wp14:anchorId="180BD25D" wp14:editId="3CCD3B83">
            <wp:extent cx="9349740" cy="4191000"/>
            <wp:effectExtent l="0" t="0" r="381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49740" cy="419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9BAE2A" w14:textId="54754C09" w:rsidR="001528F7" w:rsidRDefault="001528F7" w:rsidP="001528F7"/>
    <w:p w14:paraId="32F2D9C0" w14:textId="2998647B" w:rsidR="001528F7" w:rsidRDefault="001528F7" w:rsidP="001528F7"/>
    <w:p w14:paraId="56539255" w14:textId="5F21A3F0" w:rsidR="001528F7" w:rsidRDefault="001528F7" w:rsidP="001528F7"/>
    <w:p w14:paraId="3BA58DC1" w14:textId="77777777" w:rsidR="001528F7" w:rsidRDefault="001528F7" w:rsidP="001528F7"/>
    <w:p w14:paraId="6C4C3859" w14:textId="77777777" w:rsidR="001528F7" w:rsidRDefault="001528F7" w:rsidP="001528F7"/>
    <w:p w14:paraId="1CDE97EA" w14:textId="431A9403" w:rsidR="001528F7" w:rsidRDefault="001528F7" w:rsidP="001528F7">
      <w:r>
        <w:rPr>
          <w:noProof/>
        </w:rPr>
        <w:drawing>
          <wp:inline distT="0" distB="0" distL="0" distR="0" wp14:anchorId="77ED3031" wp14:editId="3BAEDDD5">
            <wp:extent cx="9349740" cy="4175760"/>
            <wp:effectExtent l="0" t="0" r="381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49740" cy="417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ACFD4C" w14:textId="207E2E05" w:rsidR="001528F7" w:rsidRDefault="001528F7" w:rsidP="001528F7"/>
    <w:p w14:paraId="23B82E64" w14:textId="6BD86B1F" w:rsidR="001528F7" w:rsidRDefault="001528F7" w:rsidP="001528F7"/>
    <w:p w14:paraId="68927853" w14:textId="561EEFED" w:rsidR="001528F7" w:rsidRDefault="001528F7" w:rsidP="001528F7"/>
    <w:p w14:paraId="7BE746E3" w14:textId="729772F7" w:rsidR="001528F7" w:rsidRDefault="001528F7" w:rsidP="001528F7"/>
    <w:p w14:paraId="503D29C3" w14:textId="77777777" w:rsidR="001528F7" w:rsidRDefault="001528F7" w:rsidP="001528F7"/>
    <w:p w14:paraId="770698A3" w14:textId="77777777" w:rsidR="001528F7" w:rsidRDefault="001528F7" w:rsidP="001528F7"/>
    <w:p w14:paraId="37225B5A" w14:textId="54B0B732" w:rsidR="001528F7" w:rsidRDefault="001528F7" w:rsidP="001528F7">
      <w:r>
        <w:rPr>
          <w:noProof/>
        </w:rPr>
        <w:drawing>
          <wp:inline distT="0" distB="0" distL="0" distR="0" wp14:anchorId="3286E483" wp14:editId="77BA8937">
            <wp:extent cx="9349740" cy="4312920"/>
            <wp:effectExtent l="0" t="0" r="381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49740" cy="431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70D69A" w14:textId="75E598D3" w:rsidR="001528F7" w:rsidRDefault="001528F7" w:rsidP="001528F7"/>
    <w:p w14:paraId="0424D06A" w14:textId="135C2C6E" w:rsidR="001528F7" w:rsidRDefault="001528F7" w:rsidP="001528F7"/>
    <w:p w14:paraId="52213B19" w14:textId="4A31A724" w:rsidR="001528F7" w:rsidRDefault="001528F7" w:rsidP="001528F7"/>
    <w:p w14:paraId="6DE5DBC1" w14:textId="262C667D" w:rsidR="001528F7" w:rsidRDefault="001528F7" w:rsidP="001528F7"/>
    <w:p w14:paraId="1E8D3DB5" w14:textId="77777777" w:rsidR="001528F7" w:rsidRDefault="001528F7" w:rsidP="001528F7"/>
    <w:p w14:paraId="6EFDCAF5" w14:textId="19600F2B" w:rsidR="001528F7" w:rsidRDefault="001528F7" w:rsidP="001528F7"/>
    <w:p w14:paraId="1532A955" w14:textId="4E05A903" w:rsidR="001528F7" w:rsidRDefault="001528F7" w:rsidP="001528F7">
      <w:r>
        <w:rPr>
          <w:noProof/>
        </w:rPr>
        <w:drawing>
          <wp:inline distT="0" distB="0" distL="0" distR="0" wp14:anchorId="25F608FB" wp14:editId="7ABD5F80">
            <wp:extent cx="9349740" cy="4335780"/>
            <wp:effectExtent l="0" t="0" r="381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49740" cy="433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528F7" w:rsidSect="00492E49">
      <w:headerReference w:type="default" r:id="rId15"/>
      <w:pgSz w:w="16838" w:h="11906" w:orient="landscape"/>
      <w:pgMar w:top="709" w:right="962" w:bottom="849" w:left="1134" w:header="708" w:footer="708" w:gutter="0"/>
      <w:pgBorders w:offsetFrom="page">
        <w:top w:val="threeDEngrave" w:sz="24" w:space="24" w:color="auto"/>
        <w:left w:val="threeDEngrave" w:sz="24" w:space="24" w:color="auto"/>
        <w:bottom w:val="threeDEmboss" w:sz="24" w:space="24" w:color="auto"/>
        <w:right w:val="threeDEmboss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022CD" w14:textId="77777777" w:rsidR="00087D5B" w:rsidRDefault="00087D5B" w:rsidP="00B918AD">
      <w:pPr>
        <w:spacing w:after="0" w:line="240" w:lineRule="auto"/>
      </w:pPr>
      <w:r>
        <w:separator/>
      </w:r>
    </w:p>
  </w:endnote>
  <w:endnote w:type="continuationSeparator" w:id="0">
    <w:p w14:paraId="74070825" w14:textId="77777777" w:rsidR="00087D5B" w:rsidRDefault="00087D5B" w:rsidP="00B918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5A6FB" w14:textId="77777777" w:rsidR="00087D5B" w:rsidRDefault="00087D5B" w:rsidP="00B918AD">
      <w:pPr>
        <w:spacing w:after="0" w:line="240" w:lineRule="auto"/>
      </w:pPr>
      <w:r>
        <w:separator/>
      </w:r>
    </w:p>
  </w:footnote>
  <w:footnote w:type="continuationSeparator" w:id="0">
    <w:p w14:paraId="58F00CD8" w14:textId="77777777" w:rsidR="00087D5B" w:rsidRDefault="00087D5B" w:rsidP="00B918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DC42B" w14:textId="7BA1D6F5" w:rsidR="00B918AD" w:rsidRDefault="00B918AD">
    <w:pPr>
      <w:pStyle w:val="Header"/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>Himanshu Sharma</w:t>
    </w:r>
  </w:p>
  <w:p w14:paraId="27294078" w14:textId="5883E370" w:rsidR="00B918AD" w:rsidRDefault="00B918AD">
    <w:pPr>
      <w:pStyle w:val="Header"/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  <w:t>201550062</w:t>
    </w:r>
  </w:p>
  <w:p w14:paraId="60C8A692" w14:textId="77777777" w:rsidR="00B918AD" w:rsidRDefault="00B918A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NzQwMjI3M7E0NjZQ0lEKTi0uzszPAykwqgUASrJYdSwAAAA="/>
  </w:docVars>
  <w:rsids>
    <w:rsidRoot w:val="00492E49"/>
    <w:rsid w:val="00087D5B"/>
    <w:rsid w:val="00121592"/>
    <w:rsid w:val="001528F7"/>
    <w:rsid w:val="00286F85"/>
    <w:rsid w:val="00492E49"/>
    <w:rsid w:val="00B50976"/>
    <w:rsid w:val="00B918AD"/>
    <w:rsid w:val="00C63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13533"/>
  <w15:chartTrackingRefBased/>
  <w15:docId w15:val="{9022C0FF-69E8-4753-BC2C-BD9C1EB41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18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18AD"/>
  </w:style>
  <w:style w:type="paragraph" w:styleId="Footer">
    <w:name w:val="footer"/>
    <w:basedOn w:val="Normal"/>
    <w:link w:val="FooterChar"/>
    <w:uiPriority w:val="99"/>
    <w:unhideWhenUsed/>
    <w:rsid w:val="00B918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1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9</Pages>
  <Words>10</Words>
  <Characters>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anshu Sharma</dc:creator>
  <cp:keywords/>
  <dc:description/>
  <cp:lastModifiedBy>Himanshu Sharma</cp:lastModifiedBy>
  <cp:revision>4</cp:revision>
  <dcterms:created xsi:type="dcterms:W3CDTF">2022-04-25T14:37:00Z</dcterms:created>
  <dcterms:modified xsi:type="dcterms:W3CDTF">2022-04-25T15:52:00Z</dcterms:modified>
</cp:coreProperties>
</file>